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ashkent, Uzbekistan</w:t>
      </w:r>
    </w:p>
    <w:bookmarkStart w:id="20" w:name="X018531f01bb24d2160c63ef16eb01a59d5906ea"/>
    <w:p>
      <w:pPr>
        <w:pStyle w:val="Heading2"/>
      </w:pPr>
      <w:r>
        <w:t xml:space="preserve">Subject: Application for Computer Engineer Internship Position</w:t>
      </w:r>
    </w:p>
    <w:p>
      <w:pPr>
        <w:pStyle w:val="FirstParagraph"/>
      </w:pPr>
      <w:r>
        <w:t xml:space="preserve">Dear Hiring Manager,</w:t>
      </w:r>
    </w:p>
    <w:p>
      <w:pPr>
        <w:pStyle w:val="BodyText"/>
      </w:pPr>
      <w:r>
        <w:t xml:space="preserve">I am writing with immense enthusiasm to express my sincere interest in the Computer Engineer Internship position at [Company Name] in Tashkent, Uzbekistan. As a dedicated final-year Computer Engineering student at [Your University Name] with a profound commitment to technological innovation and development, I am eager to contribute my skills and passion to Uzbekistan's rapidly evolving digital landscape. Having closely followed the nation's strategic initiatives under "Digital Uzbekistan 2030" and witnessed the transformative growth of Tashkent as Central Asia's premier tech hub, I am confident that my academic background, technical abilities, and cultural alignment make me an ideal candidate for this Internship Application Letter opportunity.</w:t>
      </w:r>
    </w:p>
    <w:p>
      <w:pPr>
        <w:pStyle w:val="BodyText"/>
      </w:pPr>
      <w:r>
        <w:t xml:space="preserve">My academic journey has been meticulously designed to prepare me for real-world challenges in software development and system architecture – areas of critical importance to Uzbekistan's economic diversification. In my coursework at [Your University], I have mastered core Computer Engineering disciplines including Data Structures, Algorithms, Network Security, and Database Systems. However, it is my practical application of these concepts within the context of Uzbekistan's unique technological environment that truly distinguishes me. For instance, I recently developed a mobile application prototype for optimizing public transportation routes in Tashkent using Python and GIS mapping tools – a project directly responsive to the city's urban mobility challenges highlighted in the 2023 Tashkent Smart City Development Plan. This experience reinforced my understanding that effective Computer Engineering solutions must integrate local infrastructure realities, cultural user behaviors, and national policy frameworks.</w:t>
      </w:r>
    </w:p>
    <w:p>
      <w:pPr>
        <w:pStyle w:val="BodyText"/>
      </w:pPr>
      <w:r>
        <w:t xml:space="preserve">As part of my commitment to contributing meaningfully to Uzbekistan's tech ecosystem, I have actively engaged with local initiatives. I volunteered with "Tashkent Tech Mentorship Program" for six months, assisting high school students in learning fundamental programming concepts using free educational resources aligned with Uzbekistan's National IT Strategy. This experience taught me the importance of accessible technology education – a priority emphasized by the Ministry of Digital Development during their recent Tashkent tech forum. I also closely followed [Company Name]'s work on [Mention Specific Project or Technology if known, e.g., "AI-driven agricultural analytics for Uzbekistan's cotton sector"], which deeply resonates with my passion for applying Computer Engineering principles to solve national challenges.</w:t>
      </w:r>
    </w:p>
    <w:p>
      <w:pPr>
        <w:pStyle w:val="BodyText"/>
      </w:pPr>
      <w:r>
        <w:t xml:space="preserve">My technical proficiency spans multiple programming languages and frameworks essential for modern software development. I possess advanced skills in Java, Python (including TensorFlow and PyTorch libraries), JavaScript, and SQL databases – all tools actively used within Uzbekistan's growing startup community. My recent capstone project involved developing a secure cloud-based inventory management system using AWS services for a simulated local manufacturing client in Tashkent. This required not only technical implementation but also understanding of Uzbek business practices, data privacy norms under the 2021 Personal Data Protection Law, and integration with existing government digital platforms like "E-Service." The project received an A+ grade for its contextual relevance and technical execution, demonstrating my ability to deliver solutions tailored to Uzbekistan's specific market needs.</w:t>
      </w:r>
    </w:p>
    <w:p>
      <w:pPr>
        <w:pStyle w:val="BodyText"/>
      </w:pPr>
      <w:r>
        <w:t xml:space="preserve">What truly sets me apart is my deep cultural understanding and adaptability within the Uzbekistan Tashkent professional environment. I have immersed myself in the local tech culture through participation in events like "Tashkent Tech Week" (2023) and regular attendance at meetups hosted by "Uzdev" – Uzbekistan's premier developer community. I understand that successful collaboration in this setting requires respect for hierarchical structures, strong interpersonal communication (in both Uzbek and English), and an appreciation for the balance between traditional values and technological progress. My proficiency in spoken Uzbek (B1 level) allows me to communicate effectively with local teams, while my professional English skills ensure seamless integration within international project frameworks common in Tashkent's multinational tech firms.</w:t>
      </w:r>
    </w:p>
    <w:p>
      <w:pPr>
        <w:pStyle w:val="BodyText"/>
      </w:pPr>
      <w:r>
        <w:t xml:space="preserve">I am particularly drawn to [Company Name] because of your pioneering work in [Mention Specific Area: e.g., "developing blockchain solutions for Uzbekistan's customs clearance system" or "building scalable e-government platforms"]. Your commitment to leveraging technology for national development aligns perfectly with my career aspirations. I am eager to apply my Computer Engineering skills under the mentorship of your experienced team while simultaneously learning from the rich technical expertise present within Tashkent's dynamic innovation ecosystem. The prospect of contributing to projects that directly impact Uzbekistan's digital transformation is incredibly motivating.</w:t>
      </w:r>
    </w:p>
    <w:p>
      <w:pPr>
        <w:pStyle w:val="BodyText"/>
      </w:pPr>
      <w:r>
        <w:t xml:space="preserve">Uzbekistan stands at a pivotal moment in its technological journey, and Tashkent serves as the vibrant epicenter driving this change. I am not merely seeking an internship – I am seeking an opportunity to actively participate in shaping Uzbekistan's digital future. My academic foundation, practical experience with local context integration, technical skills tailored for the national market, and deep cultural appreciation position me to make immediate contributions while learning from your esteemed organization. I am fully prepared to relocate to Tashkent and commit myself entirely to this Internship Application Letter opportunity.</w:t>
      </w:r>
    </w:p>
    <w:p>
      <w:pPr>
        <w:pStyle w:val="BodyText"/>
      </w:pPr>
      <w:r>
        <w:t xml:space="preserve">Thank you for considering my application. I am eager about the possibility of discussing how my skills, dedication, and understanding of Uzbekistan's technological needs can benefit [Company Name]. I have attached my resume for your review and welcome the opportunity to schedule an interview at your earliest convenience. Please feel free to contact me via email or phone at your preferred tim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23:16:04Z</dcterms:created>
  <dcterms:modified xsi:type="dcterms:W3CDTF">2026-07-14T23:16:04Z</dcterms:modified>
</cp:coreProperties>
</file>

<file path=docProps/custom.xml><?xml version="1.0" encoding="utf-8"?>
<Properties xmlns="http://schemas.openxmlformats.org/officeDocument/2006/custom-properties" xmlns:vt="http://schemas.openxmlformats.org/officeDocument/2006/docPropsVTypes"/>
</file>